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New</w:t>
      </w:r>
      <w:r>
        <w:t xml:space="preserve"> </w:t>
      </w:r>
      <w:r>
        <w:t xml:space="preserve">York</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Veterinary Internship Position at [Clinic Name], New York City, United States</w:t>
      </w:r>
    </w:p>
    <w:bookmarkEnd w:id="20"/>
    <w:p>
      <w:pPr>
        <w:pStyle w:val="BodyText"/>
      </w:pPr>
      <w:r>
        <w:t xml:space="preserve">October 26, 2023</w:t>
      </w:r>
    </w:p>
    <w:p>
      <w:pPr>
        <w:pStyle w:val="BodyText"/>
      </w:pPr>
      <w:r>
        <w:t xml:space="preserve">[Hiring Manager Name]</w:t>
      </w:r>
    </w:p>
    <w:p>
      <w:pPr>
        <w:pStyle w:val="BodyText"/>
      </w:pPr>
      <w:r>
        <w:t xml:space="preserve">[Clinic Name]</w:t>
      </w:r>
    </w:p>
    <w:p>
      <w:pPr>
        <w:pStyle w:val="BodyText"/>
      </w:pPr>
      <w:r>
        <w:t xml:space="preserve">123 Veterinary Avenue</w:t>
      </w:r>
    </w:p>
    <w:p>
      <w:pPr>
        <w:pStyle w:val="BodyText"/>
      </w:pPr>
      <w:r>
        <w:t xml:space="preserve">New York, NY 10001</w:t>
      </w:r>
    </w:p>
    <w:bookmarkStart w:id="21" w:name="dear-dr.mr.ms.-last-name"/>
    <w:p>
      <w:pPr>
        <w:pStyle w:val="Heading2"/>
      </w:pPr>
      <w:r>
        <w:t xml:space="preserve">Dear Dr./Mr./Ms. [Last Name],</w:t>
      </w:r>
    </w:p>
    <w:p>
      <w:pPr>
        <w:pStyle w:val="FirstParagraph"/>
      </w:pPr>
      <w:r>
        <w:t xml:space="preserve">I am writing to express my enthusiastic application for the Veterinary Internship position at [Clinic Name] in the heart of United States New York City, as advertised on your clinic’s website and through the American Veterinary Medical Association (AVMA) internship portal. As a dedicated veterinary student at Cornell University College of Veterinary Medicine with clinical training spanning five major animal hospitals across Manhattan, I have cultivated a profound understanding of urban veterinary medicine that aligns precisely with the dynamic challenges and opportunities present in New York City’s unique animal healthcare ecosystem.</w:t>
      </w:r>
    </w:p>
    <w:p>
      <w:pPr>
        <w:pStyle w:val="BodyText"/>
      </w:pPr>
      <w:r>
        <w:t xml:space="preserve">This</w:t>
      </w:r>
      <w:r>
        <w:t xml:space="preserve"> </w:t>
      </w:r>
      <w:r>
        <w:rPr>
          <w:iCs/>
          <w:i/>
        </w:rPr>
        <w:t xml:space="preserve">Internship Application Letter</w:t>
      </w:r>
      <w:r>
        <w:t xml:space="preserve"> </w:t>
      </w:r>
      <w:r>
        <w:t xml:space="preserve">represents not merely my interest in professional development, but a deeply considered commitment to contributing to the highest standards of veterinary care within one of the world’s most diverse metropolitan environments. The United States New York City presents unparalleled opportunities for veterinary professionals—where 1.2 million pets coexist with 8 million humans across a mosaic of neighborhoods, from luxury high-rises in Manhattan to immigrant communities in Queens and Brooklyn. As future</w:t>
      </w:r>
      <w:r>
        <w:t xml:space="preserve"> </w:t>
      </w:r>
      <w:r>
        <w:rPr>
          <w:iCs/>
          <w:i/>
        </w:rPr>
        <w:t xml:space="preserve">Veterinarian</w:t>
      </w:r>
      <w:r>
        <w:t xml:space="preserve"> </w:t>
      </w:r>
      <w:r>
        <w:t xml:space="preserve">who has already shadowed practitioners at the NYU Langone Animal Hospital and the ASPCA’s NYC facility, I have witnessed firsthand how urban veterinary practice demands exceptional adaptability: managing emergencies amid subway noise, communicating across language barriers with pet owners from 150+ countries, and addressing species-specific concerns in cramped city apartments where space constraints impact animal health.</w:t>
      </w:r>
    </w:p>
    <w:p>
      <w:pPr>
        <w:pStyle w:val="BodyText"/>
      </w:pPr>
      <w:r>
        <w:t xml:space="preserve">My academic journey has prepared me for this environment through rigorous coursework including Urban Animal Epidemiology (where we analyzed rabies transmission patterns in NYC rat populations), Comparative Clinical Medicine (with focus on common urban pet ailments like feline upper respiratory infections in multi-pet households), and Advanced Surgical Techniques. During my 200+ hours of supervised clinical rotations at the Bronx Zoo Veterinary Clinic, I assisted in treating exotic animals affected by city air pollution and participated in outreach programs that educated low-income families about preventive care—a skill directly transferable to NYC’s underserved communities. Crucially, I’ve mastered medical record systems like VetConnect used by 85% of New York City practices, ensuring seamless documentation even during high-volume clinic hours.</w:t>
      </w:r>
    </w:p>
    <w:p>
      <w:pPr>
        <w:pStyle w:val="BodyText"/>
      </w:pPr>
      <w:r>
        <w:t xml:space="preserve">What distinguishes my application is my immersion in New York City’s veterinary landscape beyond academic requirements. For the past year, I’ve volunteered with the NYC Animal Care Centers’ Mobile Clinic Unit, providing vaccinations and microchipping to stray cats in Central Park and Harlem—areas where 30% of animal control calls involve trauma from traffic or construction. This experience taught me to prioritize rapid assessment in chaotic settings: when a dog was struck by a delivery truck on 5th Avenue last winter, I coordinated with EMTs while performing emergency stabilization, demonstrating the life-or-death decision-making skills required in our city’s fast-paced animal hospitals. I also developed cultural competency through my work with the Queens Immigrant Pet Assistance Program, translating medical advice into Spanish and Mandarin for pet owners who might otherwise delay care due to language barriers.</w:t>
      </w:r>
    </w:p>
    <w:p>
      <w:pPr>
        <w:pStyle w:val="BodyText"/>
      </w:pPr>
      <w:r>
        <w:t xml:space="preserve">As a future</w:t>
      </w:r>
      <w:r>
        <w:t xml:space="preserve"> </w:t>
      </w:r>
      <w:r>
        <w:rPr>
          <w:iCs/>
          <w:i/>
        </w:rPr>
        <w:t xml:space="preserve">Veterinarian</w:t>
      </w:r>
      <w:r>
        <w:t xml:space="preserve">, I recognize that New York City’s veterinary needs extend beyond individual patient care. Our city faces unique public health challenges—zoonotic disease outbreaks in rodent populations, spay/neuter access disparities in low-income neighborhoods, and the psychological toll of pet loss during natural disasters like Hurricane Sandy. My capstone research at Cornell examined vaccination rates across NYC boroughs, revealing that only 47% of dogs in the South Bronx receive annual boosters compared to 82% in Upper Manhattan—a disparity I aim to address through community-focused care. This aligns perfectly with [Clinic Name]’s mission statement on "accessible veterinary care for every New Yorker," which I have studied extensively.</w:t>
      </w:r>
    </w:p>
    <w:p>
      <w:pPr>
        <w:pStyle w:val="BodyText"/>
      </w:pPr>
      <w:r>
        <w:t xml:space="preserve">My technical skills are equally prepared for urban practice: proficiency in digital radiography (with 150+ images interpreted during rotations), surgical assistance in orthopedic procedures, and advanced triage protocols. But it’s my understanding of NYC’s rhythm that truly qualifies me. I navigate the city like a local—knowing which emergency clinics operate 24/7 (like Mount Sinai’s veterinary service on 10th Avenue), anticipating traffic delays during rush hour to ensure timely care, and recognizing that a "walk-in" client in Brooklyn may be commuting from Queens via subway with their anxious pet. This contextual awareness prevents medical errors and builds trust in our high-stress environment.</w:t>
      </w:r>
    </w:p>
    <w:p>
      <w:pPr>
        <w:pStyle w:val="BodyText"/>
      </w:pPr>
      <w:r>
        <w:t xml:space="preserve">I am particularly drawn to [Clinic Name]’s innovative approach to integrating veterinary services with community health initiatives, such as your partnership with the NYC Department of Health’s "Pets for Health" program that links pet wellness to human chronic disease management. I would bring immediate value by assisting in this initiative through my bilingual Spanish/English capabilities and experience designing educational pamphlets for diverse audiences. My portfolio includes creating multilingual infographics on tick prevention during the peak summer months—materials now used in three NYC public health campaigns.</w:t>
      </w:r>
    </w:p>
    <w:p>
      <w:pPr>
        <w:pStyle w:val="BodyText"/>
      </w:pPr>
      <w:r>
        <w:t xml:space="preserve">As New York City continues to grow as a global hub, the demand for skilled veterinarians who understand urban ecology, cultural diversity, and emergency response systems has never been greater. My training at one of the nation’s top veterinary schools combined with hands-on experience in this city’s animal hospitals has equipped me to excel immediately in your internship program. I am eager to contribute my energy to [Clinic Name]’s reputation for compassionate care while learning under your esteemed team—a partnership that will shape both my professional identity and the future of veterinary medicine in United States New York City.</w:t>
      </w:r>
    </w:p>
    <w:p>
      <w:pPr>
        <w:pStyle w:val="BodyText"/>
      </w:pPr>
      <w:r>
        <w:t xml:space="preserve">Thank you for considering my application. I welcome the opportunity to discuss how my background, cultural fluency, and passion for urban veterinary medicine align with [Clinic Name]’s vision. I have attached my CV detailing clinical hours and volunteer work, and I am available at your convenience for an interview—whether in person at your Manhattan clinic or via Zoom during weekday evenings to accommodate your schedule.</w:t>
      </w:r>
    </w:p>
    <w:p>
      <w:pPr>
        <w:pStyle w:val="BodyText"/>
      </w:pPr>
      <w:r>
        <w:t xml:space="preserve">With profound respect for the vital role veterinarians play in our city’s health ecosystem,</w:t>
      </w:r>
    </w:p>
    <w:bookmarkEnd w:id="21"/>
    <w:p>
      <w:pPr>
        <w:pStyle w:val="BodyText"/>
      </w:pPr>
      <w:r>
        <w:t xml:space="preserve">Sincerely,</w:t>
      </w:r>
    </w:p>
    <w:p>
      <w:pPr>
        <w:pStyle w:val="BodyText"/>
      </w:pPr>
      <w:r>
        <w:br/>
      </w:r>
      <w:r>
        <w:br/>
      </w:r>
      <w:r>
        <w:br/>
      </w:r>
    </w:p>
    <w:p>
      <w:pPr>
        <w:pStyle w:val="BodyText"/>
      </w:pPr>
      <w:r>
        <w:t xml:space="preserve">[Your Full Name]</w:t>
      </w:r>
    </w:p>
    <w:p>
      <w:pPr>
        <w:pStyle w:val="BodyText"/>
      </w:pPr>
      <w:r>
        <w:t xml:space="preserve">Student ID: [Your ID]</w:t>
      </w:r>
    </w:p>
    <w:p>
      <w:pPr>
        <w:pStyle w:val="BodyText"/>
      </w:pPr>
      <w:r>
        <w:t xml:space="preserve">Cornell University College of Veterinary Medicine</w:t>
      </w:r>
    </w:p>
    <w:p>
      <w:pPr>
        <w:pStyle w:val="BodyText"/>
      </w:pPr>
      <w:r>
        <w:t xml:space="preserve">Email: your.email@cornell.edu | Phone: (646) 555-0198</w:t>
      </w:r>
    </w:p>
    <w:p>
      <w:pPr>
        <w:pStyle w:val="BodyText"/>
      </w:pPr>
      <w:r>
        <w:t xml:space="preserve">This Internship Application Letter reflects my commitment to advancing veterinary care in United States New York City through culturally responsive, evidence-base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New York City</dc:title>
  <dc:creator/>
  <dc:language>en</dc:language>
  <cp:keywords/>
  <dcterms:created xsi:type="dcterms:W3CDTF">2026-07-24T08:57:26Z</dcterms:created>
  <dcterms:modified xsi:type="dcterms:W3CDTF">2026-07-24T08:57:26Z</dcterms:modified>
</cp:coreProperties>
</file>

<file path=docProps/custom.xml><?xml version="1.0" encoding="utf-8"?>
<Properties xmlns="http://schemas.openxmlformats.org/officeDocument/2006/custom-properties" xmlns:vt="http://schemas.openxmlformats.org/officeDocument/2006/docPropsVTypes"/>
</file>